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3b20c335962cc983401fb7a852d42934ef6c348"/>
    <w:p>
      <w:pPr>
        <w:pStyle w:val="Heading1"/>
      </w:pPr>
      <w:r>
        <w:t xml:space="preserve">Cover Letter for Psychologist Position in New Zealand Auckland</w:t>
      </w:r>
    </w:p>
    <w:p>
      <w:pPr>
        <w:pStyle w:val="FirstParagraph"/>
      </w:pPr>
      <w:r>
        <w:rPr>
          <w:bCs/>
          <w:b/>
        </w:rPr>
        <w:t xml:space="preserve">Date:</w:t>
      </w:r>
      <w:r>
        <w:t xml:space="preserve"> </w:t>
      </w:r>
      <w:r>
        <w:t xml:space="preserve">[Insert Date]</w:t>
      </w:r>
    </w:p>
    <w:p>
      <w:pPr>
        <w:pStyle w:val="BodyText"/>
      </w:pPr>
      <w:r>
        <w:t xml:space="preserve">To the Hiring Manager at [Organization Name],</w:t>
      </w:r>
      <w:r>
        <w:br/>
      </w:r>
      <w:r>
        <w:t xml:space="preserve">[Organization Address]</w:t>
      </w:r>
      <w:r>
        <w:br/>
      </w:r>
      <w:r>
        <w:t xml:space="preserve">Auckland, New Zealand</w:t>
      </w:r>
    </w:p>
    <w:p>
      <w:pPr>
        <w:pStyle w:val="BodyText"/>
      </w:pPr>
      <w:r>
        <w:t xml:space="preserve">Dear Hiring Team,</w:t>
      </w:r>
    </w:p>
    <w:p>
      <w:pPr>
        <w:pStyle w:val="BodyText"/>
      </w:pPr>
      <w:r>
        <w:t xml:space="preserve">I am writing to express my interest in the Psychologist position at your organization, specifically in New Zealand Auckland. As a dedicated and compassionate psychologist with over [X years] of experience in mental health services, I am eager to contribute my expertise to support the well-being of individuals and communities in this vibrant city. New Zealand Auckland’s commitment to holistic healthcare and its culturally diverse population align perfectly with my professional values, making this opportunity both exciting and meaningful.</w:t>
      </w:r>
    </w:p>
    <w:p>
      <w:pPr>
        <w:pStyle w:val="BodyText"/>
      </w:pPr>
      <w:r>
        <w:t xml:space="preserve">With a [Degree, e.g., Master’s or Doctorate in Psychology] from [University Name], I have developed a strong foundation in evidence-based therapeutic practices, including cognitive-behavioral therapy (CBT), trauma-informed care, and mindfulness-based interventions. My career has focused on empowering clients to navigate challenges such as anxiety, depression, relationship issues, and life transitions. Whether working with children, adolescents, or adults, I prioritize creating a safe and inclusive environment where individuals feel heard and supported.</w:t>
      </w:r>
    </w:p>
    <w:p>
      <w:pPr>
        <w:pStyle w:val="BodyText"/>
      </w:pPr>
      <w:r>
        <w:t xml:space="preserve">What draws me to New Zealand Auckland is not only its natural beauty but also its progressive approach to mental health care. The region’s emphasis on integrating cultural responsiveness into clinical practice resonates deeply with my belief that psychological well-being is intertwined with social, cultural, and environmental factors. In my previous role at [Previous Organization], I collaborated with multicultural communities to develop culturally sensitive programs that addressed unique needs, such as language barriers and stigma surrounding mental health. This experience reinforced the importance of tailoring interventions to align with the values and identities of each individual.</w:t>
      </w:r>
    </w:p>
    <w:p>
      <w:pPr>
        <w:pStyle w:val="BodyText"/>
      </w:pPr>
      <w:r>
        <w:t xml:space="preserve">As a Psychologist, I am committed to staying current with evolving research and therapeutic techniques. I have completed specialized training in [mention relevant certifications, e.g., trauma therapy, child psychology, or substance abuse counseling], which has equipped me to address complex cases with empathy and expertise. My work in [specific setting, e.g., private practice or community mental health center] has also honed my ability to work collaboratively with multidisciplinary teams, ensuring comprehensive care for clients.</w:t>
      </w:r>
    </w:p>
    <w:p>
      <w:pPr>
        <w:pStyle w:val="BodyText"/>
      </w:pPr>
      <w:r>
        <w:t xml:space="preserve">One of the most rewarding aspects of my career has been witnessing the transformative impact of therapy on individuals’ lives. Whether helping a client build resilience after a traumatic event or guiding someone through the challenges of grief, I find purpose in fostering growth and hope. In New Zealand Auckland, I am particularly interested in contributing to initiatives that promote mental health awareness and reduce disparities in access to care. The region’s growing focus on early intervention and community-based support systems presents an excellent opportunity to make a lasting difference.</w:t>
      </w:r>
    </w:p>
    <w:p>
      <w:pPr>
        <w:pStyle w:val="BodyText"/>
      </w:pPr>
      <w:r>
        <w:t xml:space="preserve">I am also drawn to the unique cultural landscape of New Zealand Auckland, where Māori perspectives and practices are increasingly integrated into healthcare. My understanding of Te Tiriti o Waitangi (the Treaty of Waitangi) and its principles of partnership, participation, and protection has shaped my approach to working with Indigenous communities. I believe that embracing a kaupapa Māori framework can enhance the effectiveness of psychological interventions by respecting cultural identity and fostering trust.</w:t>
      </w:r>
    </w:p>
    <w:p>
      <w:pPr>
        <w:pStyle w:val="BodyText"/>
      </w:pPr>
      <w:r>
        <w:t xml:space="preserve">In addition to my clinical work, I have experience in [mention relevant skills, e.g., conducting assessments, developing treatment plans, or leading workshops]. These skills would enable me to contribute meaningfully to your organization’s goals while continuing to grow as a professional. I am also passionate about mentorship and would be eager to support the development of emerging psychologists through supervision and collaboration.</w:t>
      </w:r>
    </w:p>
    <w:p>
      <w:pPr>
        <w:pStyle w:val="BodyText"/>
      </w:pPr>
      <w:r>
        <w:t xml:space="preserve">New Zealand Auckland’s dynamic environment offers a unique opportunity for a Psychologist to thrive in an atmosphere that values innovation, inclusivity, and community. I am particularly inspired by the city’s commitment to creating a mental health ecosystem that prioritizes both individual and collective well-being. I am confident that my background, skills, and dedication align with your organization’s mission to provide compassionate and effective psychological care.</w:t>
      </w:r>
    </w:p>
    <w:p>
      <w:pPr>
        <w:pStyle w:val="BodyText"/>
      </w:pPr>
      <w:r>
        <w:t xml:space="preserve">Thank you for considering my application. I would welcome the opportunity to discuss how my experience and vision can contribute to your team. Please feel free to contact me at [Your Phone Number] or [Your Email Address] at your convenience. I look forward to the possibility of working together in New Zealand Auckland.</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New Zealand Auckland</dc:title>
  <dc:creator/>
  <dc:language>en</dc:language>
  <cp:keywords/>
  <dcterms:created xsi:type="dcterms:W3CDTF">2026-07-25T01:40:27Z</dcterms:created>
  <dcterms:modified xsi:type="dcterms:W3CDTF">2026-07-25T01:40:27Z</dcterms:modified>
</cp:coreProperties>
</file>

<file path=docProps/custom.xml><?xml version="1.0" encoding="utf-8"?>
<Properties xmlns="http://schemas.openxmlformats.org/officeDocument/2006/custom-properties" xmlns:vt="http://schemas.openxmlformats.org/officeDocument/2006/docPropsVTypes"/>
</file>